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итоги-рейда-ваш-пассажир-ребёнок"/>
    <w:p>
      <w:pPr>
        <w:pStyle w:val="Heading3"/>
      </w:pPr>
      <w:r>
        <w:t xml:space="preserve">Итоги рейда Ваш пассажир-ребёнок!</w:t>
      </w:r>
    </w:p>
    <w:p>
      <w:pPr>
        <w:pStyle w:val="FirstParagraph"/>
      </w:pPr>
      <w:r>
        <w:t xml:space="preserve">24.01.2018</w:t>
      </w:r>
    </w:p>
    <w:p>
      <w:pPr>
        <w:pStyle w:val="BodyText"/>
      </w:pPr>
      <w:r>
        <w:t xml:space="preserve">На Западе столицы подвели итоги общегородского профилактического мероприятия "Ваш пассажир-ребенок" Для обеспечения безопасности дорожного движения и профилактики детского дорожно-транспортного травматизма с 15 по 19 января 2018года сотрудники Госавтоинспекции Западного округа приняли участие в проведении общегородского профилактического мероприятия «Ваш пассажир-ребенок!». По итогам мероприятия сотрудниками дорожно-патрульной службы было выявлено 179 административных правонарушений: 122водителя были привлечены к административной ответственности за нарушение требований к перевозке детей (ч. 3 ст. 12.23 КоАП РФ), 57 водителей привлечены к административной ответственности за игнорирование правил использования ремней безопасности (ст. 12.6 КоАП РФ). Уважаемые водители! Не пренебрегайте ремнем безопасности и использованием детского удерживающего устройства при перевозке маленьких пассажиров, это поможет избежать тяжелых последствий при дорожно-транспортном происшествии и сохранить жизнь и здоровье вам, вашему ребенку и другим пассажирам.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lntsevo.mos.ru/www/upload/medialibrary/3f4/img_232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lntsevo.mos.ru/www/upload/medialibrary/e58/img_231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olntsevo.mos.ru/www/upload/medialibrary/f64/img_230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Пресс-служба УВД поЗАО (499)233-91-3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solntsevo.mos.ru/presscenter/news/detail/7104977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Солнце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30" Target="http://solntsevo.mos.ru" TargetMode="External" /><Relationship Type="http://schemas.openxmlformats.org/officeDocument/2006/relationships/hyperlink" Id="rId29" Target="http://solntsevo.mos.ru/presscenter/news/detail/71049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solntsevo.mos.ru" TargetMode="External" /><Relationship Type="http://schemas.openxmlformats.org/officeDocument/2006/relationships/hyperlink" Id="rId29" Target="http://solntsevo.mos.ru/presscenter/news/detail/71049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1:37:01Z</dcterms:created>
  <dcterms:modified xsi:type="dcterms:W3CDTF">2025-01-30T0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